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0F83B" w14:textId="77777777" w:rsidR="00AF0114" w:rsidRDefault="00AF0114" w:rsidP="00AF0114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A7FEBBD" w14:textId="77777777" w:rsidR="00AF0114" w:rsidRDefault="00AF0114" w:rsidP="00AF0114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0A765121" w14:textId="77777777" w:rsidR="007F2EA5" w:rsidRPr="00CC36D4" w:rsidRDefault="007F2EA5" w:rsidP="000E69B4">
      <w:pPr>
        <w:pStyle w:val="PGTaskTitle"/>
      </w:pPr>
      <w:r w:rsidRPr="00CC36D4">
        <w:t>Task 1</w:t>
      </w:r>
    </w:p>
    <w:p w14:paraId="1E932886" w14:textId="052E6290" w:rsidR="001B6428" w:rsidRDefault="00E20305" w:rsidP="00E20305">
      <w:pPr>
        <w:pStyle w:val="PGQuestion-toplevel"/>
      </w:pPr>
      <w:r>
        <w:t>(a)</w:t>
      </w:r>
      <w:r>
        <w:tab/>
      </w:r>
      <w:r w:rsidR="000C208F">
        <w:t>Look at the following table of numbers. Tick each of the numbers that are valid IP addresses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4482"/>
        <w:gridCol w:w="4437"/>
      </w:tblGrid>
      <w:tr w:rsidR="000C208F" w14:paraId="3FABAD2D" w14:textId="77777777" w:rsidTr="008E250C">
        <w:tc>
          <w:tcPr>
            <w:tcW w:w="4672" w:type="dxa"/>
            <w:tcBorders>
              <w:right w:val="single" w:sz="4" w:space="0" w:color="FFFFFF" w:themeColor="background1"/>
            </w:tcBorders>
            <w:shd w:val="clear" w:color="auto" w:fill="2C3039"/>
          </w:tcPr>
          <w:p w14:paraId="1AB8AABE" w14:textId="1E756D6A" w:rsidR="000C208F" w:rsidRPr="00E20305" w:rsidRDefault="000C208F" w:rsidP="00E20305">
            <w:pPr>
              <w:pStyle w:val="PGTasktext"/>
              <w:spacing w:after="120"/>
              <w:rPr>
                <w:b/>
                <w:bCs/>
                <w:color w:val="FFFFFF" w:themeColor="background1"/>
              </w:rPr>
            </w:pPr>
            <w:r w:rsidRPr="00E20305">
              <w:rPr>
                <w:b/>
                <w:bCs/>
                <w:color w:val="FFFFFF" w:themeColor="background1"/>
              </w:rPr>
              <w:t>IP address</w:t>
            </w:r>
          </w:p>
        </w:tc>
        <w:tc>
          <w:tcPr>
            <w:tcW w:w="4672" w:type="dxa"/>
            <w:tcBorders>
              <w:left w:val="single" w:sz="4" w:space="0" w:color="FFFFFF" w:themeColor="background1"/>
            </w:tcBorders>
            <w:shd w:val="clear" w:color="auto" w:fill="2C3039"/>
          </w:tcPr>
          <w:p w14:paraId="397B0641" w14:textId="7BF0C119" w:rsidR="000C208F" w:rsidRPr="00E20305" w:rsidRDefault="000C208F" w:rsidP="00E20305">
            <w:pPr>
              <w:pStyle w:val="PGTasktext"/>
              <w:spacing w:after="120"/>
              <w:rPr>
                <w:b/>
                <w:bCs/>
                <w:color w:val="FFFFFF" w:themeColor="background1"/>
              </w:rPr>
            </w:pPr>
            <w:r w:rsidRPr="00E20305">
              <w:rPr>
                <w:b/>
                <w:bCs/>
                <w:color w:val="FFFFFF" w:themeColor="background1"/>
              </w:rPr>
              <w:t>Tick if valid IP address</w:t>
            </w:r>
          </w:p>
        </w:tc>
      </w:tr>
      <w:tr w:rsidR="000C208F" w14:paraId="48D1352B" w14:textId="77777777" w:rsidTr="00E20305">
        <w:tc>
          <w:tcPr>
            <w:tcW w:w="4672" w:type="dxa"/>
          </w:tcPr>
          <w:p w14:paraId="381F6EB7" w14:textId="44C2C767" w:rsidR="000C208F" w:rsidRPr="00702440" w:rsidRDefault="00702440" w:rsidP="00AF0114">
            <w:pPr>
              <w:pStyle w:val="PGTasktext"/>
              <w:spacing w:after="120"/>
            </w:pPr>
            <w:r w:rsidRPr="00702440">
              <w:t>109.194.175.75</w:t>
            </w:r>
          </w:p>
        </w:tc>
        <w:tc>
          <w:tcPr>
            <w:tcW w:w="4672" w:type="dxa"/>
          </w:tcPr>
          <w:p w14:paraId="28E73461" w14:textId="3FA13938" w:rsidR="000C208F" w:rsidRPr="00702440" w:rsidRDefault="000C208F" w:rsidP="00AF0114">
            <w:pPr>
              <w:pStyle w:val="PGTasktext"/>
              <w:spacing w:after="120"/>
            </w:pPr>
          </w:p>
        </w:tc>
      </w:tr>
      <w:tr w:rsidR="000C208F" w14:paraId="33085E88" w14:textId="77777777" w:rsidTr="00E20305">
        <w:tc>
          <w:tcPr>
            <w:tcW w:w="4672" w:type="dxa"/>
          </w:tcPr>
          <w:p w14:paraId="1CF19AD9" w14:textId="7374A70F" w:rsidR="000C208F" w:rsidRPr="00702440" w:rsidRDefault="00702440" w:rsidP="00AF0114">
            <w:pPr>
              <w:pStyle w:val="PGTasktext"/>
              <w:spacing w:after="120"/>
            </w:pPr>
            <w:r>
              <w:t>723.220.119.49</w:t>
            </w:r>
          </w:p>
        </w:tc>
        <w:tc>
          <w:tcPr>
            <w:tcW w:w="4672" w:type="dxa"/>
          </w:tcPr>
          <w:p w14:paraId="7BCE43B5" w14:textId="7EE7C6BD" w:rsidR="000C208F" w:rsidRPr="00702440" w:rsidRDefault="000C208F" w:rsidP="00AF0114">
            <w:pPr>
              <w:pStyle w:val="PGTasktext"/>
              <w:spacing w:after="120"/>
            </w:pPr>
          </w:p>
        </w:tc>
      </w:tr>
      <w:tr w:rsidR="00702440" w14:paraId="5717DE2E" w14:textId="77777777" w:rsidTr="00E20305">
        <w:tc>
          <w:tcPr>
            <w:tcW w:w="4672" w:type="dxa"/>
          </w:tcPr>
          <w:p w14:paraId="383ED9CA" w14:textId="7B8BD2DC" w:rsidR="00702440" w:rsidRPr="00702440" w:rsidRDefault="00702440" w:rsidP="00AF0114">
            <w:pPr>
              <w:pStyle w:val="PGTasktext"/>
              <w:spacing w:after="120"/>
            </w:pPr>
            <w:r>
              <w:t>95.</w:t>
            </w:r>
            <w:r w:rsidR="00BC2D71">
              <w:t>0</w:t>
            </w:r>
            <w:r>
              <w:t>.256.42</w:t>
            </w:r>
          </w:p>
        </w:tc>
        <w:tc>
          <w:tcPr>
            <w:tcW w:w="4672" w:type="dxa"/>
          </w:tcPr>
          <w:p w14:paraId="5E35F57E" w14:textId="1CC031E1" w:rsidR="00702440" w:rsidRPr="00702440" w:rsidRDefault="00702440" w:rsidP="00AF0114">
            <w:pPr>
              <w:pStyle w:val="PGTasktext"/>
              <w:spacing w:after="120"/>
            </w:pPr>
          </w:p>
        </w:tc>
      </w:tr>
      <w:tr w:rsidR="00702440" w14:paraId="2F840B71" w14:textId="77777777" w:rsidTr="00E20305">
        <w:tc>
          <w:tcPr>
            <w:tcW w:w="4672" w:type="dxa"/>
          </w:tcPr>
          <w:p w14:paraId="2BF1ED82" w14:textId="00C0F69C" w:rsidR="00702440" w:rsidRPr="00702440" w:rsidRDefault="00702440" w:rsidP="00AF0114">
            <w:pPr>
              <w:pStyle w:val="PGTasktext"/>
              <w:spacing w:after="120"/>
            </w:pPr>
            <w:r>
              <w:t>224.115.</w:t>
            </w:r>
            <w:r w:rsidR="00BC2D71">
              <w:t>0</w:t>
            </w:r>
            <w:r>
              <w:t>.218</w:t>
            </w:r>
          </w:p>
        </w:tc>
        <w:tc>
          <w:tcPr>
            <w:tcW w:w="4672" w:type="dxa"/>
          </w:tcPr>
          <w:p w14:paraId="7B315B2F" w14:textId="271CEBFE" w:rsidR="00702440" w:rsidRPr="00702440" w:rsidRDefault="00702440" w:rsidP="00AF0114">
            <w:pPr>
              <w:pStyle w:val="PGTasktext"/>
              <w:spacing w:after="120"/>
            </w:pPr>
          </w:p>
        </w:tc>
      </w:tr>
      <w:tr w:rsidR="00702440" w14:paraId="48BF84A1" w14:textId="77777777" w:rsidTr="00E20305">
        <w:tc>
          <w:tcPr>
            <w:tcW w:w="4672" w:type="dxa"/>
          </w:tcPr>
          <w:p w14:paraId="560E98BB" w14:textId="032D2FB3" w:rsidR="00702440" w:rsidRPr="00702440" w:rsidRDefault="00702440" w:rsidP="00AF0114">
            <w:pPr>
              <w:pStyle w:val="PGTasktext"/>
              <w:spacing w:after="120"/>
            </w:pPr>
            <w:r>
              <w:t>78.812.28.132</w:t>
            </w:r>
          </w:p>
        </w:tc>
        <w:tc>
          <w:tcPr>
            <w:tcW w:w="4672" w:type="dxa"/>
          </w:tcPr>
          <w:p w14:paraId="090610CF" w14:textId="144649E6" w:rsidR="00702440" w:rsidRPr="00702440" w:rsidRDefault="00702440" w:rsidP="00AF0114">
            <w:pPr>
              <w:pStyle w:val="PGTasktext"/>
              <w:spacing w:after="120"/>
            </w:pPr>
          </w:p>
        </w:tc>
      </w:tr>
    </w:tbl>
    <w:p w14:paraId="645796B9" w14:textId="46848443" w:rsidR="00702440" w:rsidRDefault="00E20305" w:rsidP="00AF0114">
      <w:pPr>
        <w:pStyle w:val="PGQuestion-toplevel"/>
        <w:spacing w:before="240"/>
      </w:pPr>
      <w:r>
        <w:t>(b)</w:t>
      </w:r>
      <w:r>
        <w:tab/>
      </w:r>
      <w:r w:rsidR="00702440">
        <w:t>Convert each of the valid IP addresses in the table above into their 32-bit binary representation.</w:t>
      </w:r>
    </w:p>
    <w:p w14:paraId="102651BA" w14:textId="63E4D262" w:rsidR="00702440" w:rsidRDefault="00702440" w:rsidP="00AF0114">
      <w:pPr>
        <w:pStyle w:val="PGAnswerLines"/>
      </w:pPr>
    </w:p>
    <w:p w14:paraId="5C67D78F" w14:textId="16C5809D" w:rsidR="00AF0114" w:rsidRDefault="00AF0114" w:rsidP="00AF0114">
      <w:pPr>
        <w:pStyle w:val="PGAnswerLines"/>
      </w:pPr>
    </w:p>
    <w:p w14:paraId="31E3BD96" w14:textId="08ECDFF7" w:rsidR="00AF0114" w:rsidRDefault="00AF0114" w:rsidP="00AF0114">
      <w:pPr>
        <w:pStyle w:val="PGAnswerLines"/>
      </w:pPr>
    </w:p>
    <w:p w14:paraId="0258AA40" w14:textId="1E881079" w:rsidR="00AF0114" w:rsidRDefault="00AF0114" w:rsidP="00AF0114">
      <w:pPr>
        <w:pStyle w:val="PGAnswerLines"/>
      </w:pPr>
    </w:p>
    <w:p w14:paraId="64ECC6C7" w14:textId="77777777" w:rsidR="00AF0114" w:rsidRDefault="00AF0114" w:rsidP="00AF0114">
      <w:pPr>
        <w:pStyle w:val="PGAnswerLines"/>
      </w:pPr>
    </w:p>
    <w:p w14:paraId="0A291274" w14:textId="49E705F5" w:rsidR="00E20305" w:rsidRDefault="00E20305" w:rsidP="00E20305">
      <w:pPr>
        <w:pStyle w:val="PGQuestion-toplevel"/>
      </w:pPr>
      <w:r>
        <w:t>(</w:t>
      </w:r>
      <w:r w:rsidR="00FE1765">
        <w:t>c)</w:t>
      </w:r>
      <w:r>
        <w:tab/>
      </w:r>
      <w:r w:rsidR="00FE1765">
        <w:t>An old PC currently doesn’t have any way of connecting to a home router so that it can connect to the Internet. The user wants to connect to the router using a network cable.</w:t>
      </w:r>
    </w:p>
    <w:p w14:paraId="3DE225A8" w14:textId="77777777" w:rsidR="00E20305" w:rsidRDefault="00E20305" w:rsidP="00E20305">
      <w:pPr>
        <w:pStyle w:val="PGQuestion-2ndlevel"/>
      </w:pPr>
      <w:r>
        <w:t>(</w:t>
      </w:r>
      <w:proofErr w:type="spellStart"/>
      <w:r w:rsidR="00FE1765">
        <w:t>i</w:t>
      </w:r>
      <w:proofErr w:type="spellEnd"/>
      <w:r w:rsidR="00FE1765">
        <w:t>)</w:t>
      </w:r>
      <w:r>
        <w:tab/>
      </w:r>
      <w:r w:rsidR="00FE1765">
        <w:t>Explain what hardware would need to be fitted to the PC to connect it to the router.</w:t>
      </w:r>
    </w:p>
    <w:p w14:paraId="3B0906B7" w14:textId="6DD95F88" w:rsidR="00AF0114" w:rsidRDefault="00AF0114" w:rsidP="00AF0114">
      <w:pPr>
        <w:pStyle w:val="PGAnswerLines"/>
        <w:ind w:left="425"/>
      </w:pPr>
    </w:p>
    <w:p w14:paraId="4732D65F" w14:textId="77777777" w:rsidR="00AF0114" w:rsidRDefault="00AF0114" w:rsidP="00AF0114">
      <w:pPr>
        <w:pStyle w:val="PGAnswerLines"/>
        <w:ind w:left="425"/>
      </w:pPr>
    </w:p>
    <w:p w14:paraId="645361BC" w14:textId="77777777" w:rsidR="00AF0114" w:rsidRDefault="00AF0114" w:rsidP="00AF0114">
      <w:pPr>
        <w:pStyle w:val="PGAnswerLines"/>
        <w:ind w:left="425"/>
      </w:pPr>
    </w:p>
    <w:p w14:paraId="579E5BBC" w14:textId="77777777" w:rsidR="00E20305" w:rsidRDefault="00E20305" w:rsidP="00E20305">
      <w:pPr>
        <w:pStyle w:val="PGQuestion-2ndlevel"/>
      </w:pPr>
      <w:r>
        <w:t>(</w:t>
      </w:r>
      <w:r w:rsidR="00FE1765">
        <w:t>ii)</w:t>
      </w:r>
      <w:r>
        <w:tab/>
      </w:r>
      <w:r w:rsidR="00FE1765">
        <w:t>The user also would like to connect the computer wirelessly to an old local network they created. Is this possible? If so, what hardware would they need?</w:t>
      </w:r>
    </w:p>
    <w:p w14:paraId="3A4949F2" w14:textId="77777777" w:rsidR="00AF0114" w:rsidRDefault="00AF0114" w:rsidP="00AF0114">
      <w:pPr>
        <w:pStyle w:val="PGAnswerLines"/>
        <w:ind w:left="425"/>
      </w:pPr>
    </w:p>
    <w:p w14:paraId="28A69844" w14:textId="16B52246" w:rsidR="00AF0114" w:rsidRDefault="00AF0114" w:rsidP="00AF0114">
      <w:pPr>
        <w:pStyle w:val="PGAnswerLines"/>
        <w:ind w:left="425"/>
      </w:pPr>
    </w:p>
    <w:p w14:paraId="3DF08433" w14:textId="77777777" w:rsidR="00E9094E" w:rsidRDefault="00E9094E" w:rsidP="00AF0114">
      <w:pPr>
        <w:pStyle w:val="PGAnswerLines"/>
        <w:ind w:left="425"/>
      </w:pPr>
    </w:p>
    <w:p w14:paraId="1A2C29E5" w14:textId="77777777" w:rsidR="00AF0114" w:rsidRDefault="00AF0114" w:rsidP="00AF0114">
      <w:pPr>
        <w:pStyle w:val="PGAnswerLines"/>
        <w:ind w:left="425"/>
      </w:pPr>
    </w:p>
    <w:p w14:paraId="2E7089CF" w14:textId="2D9DCC44" w:rsidR="007E1F41" w:rsidRDefault="007E1F41">
      <w:pPr>
        <w:rPr>
          <w:rFonts w:eastAsiaTheme="minorHAnsi" w:cs="Arial"/>
          <w:color w:val="000000" w:themeColor="text1"/>
          <w:szCs w:val="22"/>
          <w:lang w:eastAsia="en-US"/>
        </w:rPr>
      </w:pPr>
      <w:r>
        <w:br w:type="page"/>
      </w:r>
    </w:p>
    <w:p w14:paraId="19B2098C" w14:textId="4DE765FA" w:rsidR="00702440" w:rsidRPr="00937E3A" w:rsidRDefault="007E1F41" w:rsidP="00E20305">
      <w:pPr>
        <w:pStyle w:val="PGTasktext"/>
        <w:spacing w:after="120"/>
        <w:rPr>
          <w:b/>
          <w:bCs/>
          <w:sz w:val="28"/>
          <w:szCs w:val="28"/>
        </w:rPr>
      </w:pPr>
      <w:r w:rsidRPr="00937E3A">
        <w:rPr>
          <w:b/>
          <w:bCs/>
          <w:sz w:val="28"/>
          <w:szCs w:val="28"/>
        </w:rPr>
        <w:lastRenderedPageBreak/>
        <w:t>Task 2</w:t>
      </w:r>
    </w:p>
    <w:p w14:paraId="41400B1A" w14:textId="62B5A8A1" w:rsidR="00937E3A" w:rsidRDefault="00937E3A" w:rsidP="000E69B4">
      <w:pPr>
        <w:pStyle w:val="PGTasktext"/>
      </w:pPr>
      <w:r>
        <w:t>Look at the following diagram of a home network:</w:t>
      </w:r>
    </w:p>
    <w:p w14:paraId="6E131E7F" w14:textId="78CFC041" w:rsidR="00E20305" w:rsidRDefault="00E20305" w:rsidP="00E20305">
      <w:pPr>
        <w:pStyle w:val="PGTasktext"/>
        <w:jc w:val="center"/>
      </w:pPr>
      <w:r w:rsidRPr="00E20305">
        <w:rPr>
          <w:noProof/>
        </w:rPr>
        <w:drawing>
          <wp:inline distT="0" distB="0" distL="0" distR="0" wp14:anchorId="550F68D6" wp14:editId="4B35B0E2">
            <wp:extent cx="5658640" cy="3362794"/>
            <wp:effectExtent l="0" t="0" r="0" b="952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ADDA" w14:textId="688D534F" w:rsidR="00E20305" w:rsidRDefault="000049F2" w:rsidP="000049F2">
      <w:pPr>
        <w:pStyle w:val="PGQuestion-toplevel"/>
      </w:pPr>
      <w:r>
        <w:t>(a)</w:t>
      </w:r>
      <w:r>
        <w:tab/>
      </w:r>
      <w:r w:rsidR="00937E3A">
        <w:t>What is the IP address of the home router?</w:t>
      </w:r>
    </w:p>
    <w:p w14:paraId="12B858FC" w14:textId="77777777" w:rsidR="00E9094E" w:rsidRDefault="00E9094E" w:rsidP="00E9094E">
      <w:pPr>
        <w:pStyle w:val="PGAnswerLines"/>
      </w:pPr>
    </w:p>
    <w:p w14:paraId="453A8234" w14:textId="77777777" w:rsidR="00E9094E" w:rsidRDefault="00E9094E" w:rsidP="00E9094E">
      <w:pPr>
        <w:pStyle w:val="PGAnswerLines"/>
      </w:pPr>
    </w:p>
    <w:p w14:paraId="4D7F62E1" w14:textId="3C09FD19" w:rsidR="000049F2" w:rsidRPr="000049F2" w:rsidRDefault="000049F2" w:rsidP="000049F2">
      <w:pPr>
        <w:pStyle w:val="PGQuestion-toplevel"/>
      </w:pPr>
      <w:r>
        <w:t>(b)</w:t>
      </w:r>
      <w:r>
        <w:tab/>
      </w:r>
      <w:r w:rsidR="00937E3A">
        <w:t>What is the IP address of the laptop?</w:t>
      </w:r>
    </w:p>
    <w:p w14:paraId="414F8B66" w14:textId="77777777" w:rsidR="00E9094E" w:rsidRDefault="00E9094E" w:rsidP="00E9094E">
      <w:pPr>
        <w:pStyle w:val="PGAnswerLines"/>
      </w:pPr>
    </w:p>
    <w:p w14:paraId="23A38F17" w14:textId="77777777" w:rsidR="00E9094E" w:rsidRDefault="00E9094E" w:rsidP="00E9094E">
      <w:pPr>
        <w:pStyle w:val="PGAnswerLines"/>
      </w:pPr>
    </w:p>
    <w:p w14:paraId="15C48955" w14:textId="5468B90F" w:rsidR="000049F2" w:rsidRPr="000049F2" w:rsidRDefault="000049F2" w:rsidP="000049F2">
      <w:pPr>
        <w:pStyle w:val="PGQuestion-toplevel"/>
      </w:pPr>
      <w:r>
        <w:t>(c)</w:t>
      </w:r>
      <w:r>
        <w:tab/>
      </w:r>
      <w:r w:rsidR="00937E3A">
        <w:t>State the IP address of one server on the Internet.</w:t>
      </w:r>
    </w:p>
    <w:p w14:paraId="4EC6AA2E" w14:textId="6CF55091" w:rsidR="00E9094E" w:rsidRDefault="00E9094E" w:rsidP="00E9094E">
      <w:pPr>
        <w:pStyle w:val="PGAnswerLines"/>
      </w:pPr>
    </w:p>
    <w:p w14:paraId="1A20A98A" w14:textId="77777777" w:rsidR="00A34D4D" w:rsidRDefault="00A34D4D" w:rsidP="00E9094E">
      <w:pPr>
        <w:pStyle w:val="PGAnswerLines"/>
      </w:pPr>
    </w:p>
    <w:p w14:paraId="367B740A" w14:textId="49B6E1BB" w:rsidR="00A34D4D" w:rsidRDefault="00A34D4D">
      <w:pPr>
        <w:rPr>
          <w:rFonts w:eastAsiaTheme="minorHAnsi" w:cs="Arial"/>
          <w:color w:val="000000" w:themeColor="text1"/>
          <w:szCs w:val="22"/>
          <w:lang w:eastAsia="en-US"/>
        </w:rPr>
      </w:pPr>
      <w:r>
        <w:br w:type="page"/>
      </w:r>
    </w:p>
    <w:p w14:paraId="60684B04" w14:textId="0329ACBB" w:rsidR="000049F2" w:rsidRPr="000049F2" w:rsidRDefault="000049F2" w:rsidP="000049F2">
      <w:pPr>
        <w:pStyle w:val="PGQuestion-toplevel"/>
      </w:pPr>
      <w:r>
        <w:lastRenderedPageBreak/>
        <w:t>(d)</w:t>
      </w:r>
      <w:r>
        <w:tab/>
      </w:r>
      <w:r w:rsidR="00937E3A">
        <w:t>The laptop wants to send data packets to the server with the IP address 73.22.1.9. Give the possible routes that the packets could take.</w:t>
      </w:r>
    </w:p>
    <w:p w14:paraId="69306899" w14:textId="77777777" w:rsidR="000E68F9" w:rsidRDefault="000E68F9" w:rsidP="000E68F9">
      <w:pPr>
        <w:pStyle w:val="PGAnswerLines"/>
      </w:pPr>
    </w:p>
    <w:p w14:paraId="0129A77A" w14:textId="0DE03A3B" w:rsidR="000E68F9" w:rsidRDefault="000E68F9" w:rsidP="000E68F9">
      <w:pPr>
        <w:pStyle w:val="PGAnswerLines"/>
      </w:pPr>
    </w:p>
    <w:p w14:paraId="6E26AA65" w14:textId="5C63D109" w:rsidR="000E68F9" w:rsidRDefault="000E68F9" w:rsidP="000E68F9">
      <w:pPr>
        <w:pStyle w:val="PGAnswerLines"/>
      </w:pPr>
    </w:p>
    <w:p w14:paraId="7C573948" w14:textId="744C01D1" w:rsidR="000E68F9" w:rsidRDefault="000E68F9" w:rsidP="000E68F9">
      <w:pPr>
        <w:pStyle w:val="PGAnswerLines"/>
      </w:pPr>
    </w:p>
    <w:p w14:paraId="22EEA2C4" w14:textId="37E70C26" w:rsidR="00A34D4D" w:rsidRDefault="00A34D4D" w:rsidP="000E68F9">
      <w:pPr>
        <w:pStyle w:val="PGAnswerLines"/>
      </w:pPr>
    </w:p>
    <w:p w14:paraId="35C9EA91" w14:textId="1E389192" w:rsidR="00A34D4D" w:rsidRDefault="00A34D4D" w:rsidP="000E68F9">
      <w:pPr>
        <w:pStyle w:val="PGAnswerLines"/>
      </w:pPr>
    </w:p>
    <w:p w14:paraId="7B356028" w14:textId="77777777" w:rsidR="00A34D4D" w:rsidRDefault="00A34D4D" w:rsidP="000E68F9">
      <w:pPr>
        <w:pStyle w:val="PGAnswerLines"/>
      </w:pPr>
    </w:p>
    <w:p w14:paraId="06406A46" w14:textId="77777777" w:rsidR="000E68F9" w:rsidRDefault="000E68F9" w:rsidP="000E68F9">
      <w:pPr>
        <w:pStyle w:val="PGAnswerLines"/>
      </w:pPr>
    </w:p>
    <w:sectPr w:rsidR="000E68F9" w:rsidSect="00CB5037">
      <w:headerReference w:type="default" r:id="rId12"/>
      <w:footerReference w:type="default" r:id="rId13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" name="Picture 1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608066E7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06F67B72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1 </w:t>
                          </w:r>
                          <w:r w:rsidR="001D242A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Network hardware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1D242A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5</w:t>
                          </w:r>
                          <w:r w:rsidR="00BF469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1D242A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g8p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8vlfHFM6abwmN5d4mgT0AwE3Cll8EQdQumThH4s&#10;x6OaJVQHUgRhGkf6PnRoAX9wNtAoFtx93wlUnOn3hlRdZYtFmN1oLK5v52Tg5U0ZDfIHpYSRBFXw&#10;8nTc+mnedxa7pqVMWSzSwD11ou6iSKFLE6sjbxq3WOfxa4R5vrRj1K8PvPkJAAD//wMAUEsDBBQA&#10;BgAIAAAAIQBGxhkg4QAAAAwBAAAPAAAAZHJzL2Rvd25yZXYueG1sTI/BTsMwEETvSPyDtUjcWjtt&#10;FEqIUyEUxA2JUiSOW9tNQuN1ZLtt+HvcE73Nakazb6r1ZAd2Mj70jiRkcwHMkHK6p1bC9vN1tgIW&#10;IpLGwZGR8GsCrOvbmwpL7c70YU6b2LJUQqFECV2MY8l5UJ2xGOZuNJS8vfMWYzp9y7XHcyq3A18I&#10;UXCLPaUPHY7mpTPqsDlaCUVohqb5Vmr79fPeLPd48G9RSHl/Nz0/AYtmiv9huOAndKgT084dSQc2&#10;SJhleZ7GxKSKxwzYJSLy1RLYTsLDogBeV/x6RP0HAAD//wMAUEsBAi0AFAAGAAgAAAAhALaDOJL+&#10;AAAA4QEAABMAAAAAAAAAAAAAAAAAAAAAAFtDb250ZW50X1R5cGVzXS54bWxQSwECLQAUAAYACAAA&#10;ACEAOP0h/9YAAACUAQAACwAAAAAAAAAAAAAAAAAvAQAAX3JlbHMvLnJlbHNQSwECLQAUAAYACAAA&#10;ACEATkIPKRQCAAAIBAAADgAAAAAAAAAAAAAAAAAuAgAAZHJzL2Uyb0RvYy54bWxQSwECLQAUAAYA&#10;CAAAACEARsYZIOEAAAAMAQAADwAAAAAAAAAAAAAAAABuBAAAZHJzL2Rvd25yZXYueG1sUEsFBgAA&#10;AAAEAAQA8wAAAHwFAAAAAA==&#10;" fillcolor="#b16823" stroked="f">
              <v:fill opacity="64764f"/>
              <v:textbox inset=",,,2mm">
                <w:txbxContent>
                  <w:p w14:paraId="0A76517D" w14:textId="06F67B72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1 </w:t>
                    </w:r>
                    <w:r w:rsidR="001D242A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Network hardware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1D242A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5</w:t>
                    </w:r>
                    <w:r w:rsidR="00BF469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1D242A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Networks and the Internet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6CC0F4F"/>
    <w:multiLevelType w:val="hybridMultilevel"/>
    <w:tmpl w:val="D72A2258"/>
    <w:lvl w:ilvl="0" w:tplc="0809000F">
      <w:start w:val="1"/>
      <w:numFmt w:val="decimal"/>
      <w:lvlText w:val="%1."/>
      <w:lvlJc w:val="left"/>
      <w:pPr>
        <w:ind w:left="1571" w:hanging="360"/>
      </w:p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72C3C"/>
    <w:multiLevelType w:val="hybridMultilevel"/>
    <w:tmpl w:val="69FC7E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3371D3"/>
    <w:multiLevelType w:val="hybridMultilevel"/>
    <w:tmpl w:val="0E5430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2"/>
  </w:num>
  <w:num w:numId="7">
    <w:abstractNumId w:val="28"/>
  </w:num>
  <w:num w:numId="8">
    <w:abstractNumId w:val="21"/>
  </w:num>
  <w:num w:numId="9">
    <w:abstractNumId w:val="10"/>
  </w:num>
  <w:num w:numId="10">
    <w:abstractNumId w:val="17"/>
  </w:num>
  <w:num w:numId="11">
    <w:abstractNumId w:val="20"/>
  </w:num>
  <w:num w:numId="12">
    <w:abstractNumId w:val="24"/>
  </w:num>
  <w:num w:numId="13">
    <w:abstractNumId w:val="2"/>
  </w:num>
  <w:num w:numId="14">
    <w:abstractNumId w:val="23"/>
  </w:num>
  <w:num w:numId="15">
    <w:abstractNumId w:val="11"/>
  </w:num>
  <w:num w:numId="16">
    <w:abstractNumId w:val="1"/>
  </w:num>
  <w:num w:numId="17">
    <w:abstractNumId w:val="26"/>
  </w:num>
  <w:num w:numId="18">
    <w:abstractNumId w:val="16"/>
  </w:num>
  <w:num w:numId="19">
    <w:abstractNumId w:val="18"/>
  </w:num>
  <w:num w:numId="20">
    <w:abstractNumId w:val="27"/>
  </w:num>
  <w:num w:numId="21">
    <w:abstractNumId w:val="9"/>
  </w:num>
  <w:num w:numId="22">
    <w:abstractNumId w:val="15"/>
  </w:num>
  <w:num w:numId="23">
    <w:abstractNumId w:val="4"/>
  </w:num>
  <w:num w:numId="24">
    <w:abstractNumId w:val="19"/>
  </w:num>
  <w:num w:numId="25">
    <w:abstractNumId w:val="25"/>
  </w:num>
  <w:num w:numId="26">
    <w:abstractNumId w:val="13"/>
  </w:num>
  <w:num w:numId="27">
    <w:abstractNumId w:val="5"/>
  </w:num>
  <w:num w:numId="28">
    <w:abstractNumId w:val="8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49F2"/>
    <w:rsid w:val="00007AA2"/>
    <w:rsid w:val="0001140D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08F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68F9"/>
    <w:rsid w:val="000E69B4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B99"/>
    <w:rsid w:val="001D242A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613B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6231"/>
    <w:rsid w:val="00582A4B"/>
    <w:rsid w:val="00585B84"/>
    <w:rsid w:val="00586C93"/>
    <w:rsid w:val="00590E75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2440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371CA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1F41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250C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37E3A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0D5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4D4D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506C"/>
    <w:rsid w:val="00AE74DA"/>
    <w:rsid w:val="00AF0114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D71"/>
    <w:rsid w:val="00BC2E85"/>
    <w:rsid w:val="00BC6222"/>
    <w:rsid w:val="00BD3160"/>
    <w:rsid w:val="00BD3BB7"/>
    <w:rsid w:val="00BD41D4"/>
    <w:rsid w:val="00BE0DD8"/>
    <w:rsid w:val="00BE2BA8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4CE2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551E"/>
    <w:rsid w:val="00E20305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5690B"/>
    <w:rsid w:val="00E61E14"/>
    <w:rsid w:val="00E62935"/>
    <w:rsid w:val="00E669A5"/>
    <w:rsid w:val="00E70A61"/>
    <w:rsid w:val="00E8047D"/>
    <w:rsid w:val="00E80A59"/>
    <w:rsid w:val="00E9094E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1765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3</Pages>
  <Words>198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90</cp:revision>
  <cp:lastPrinted>2014-08-28T11:34:00Z</cp:lastPrinted>
  <dcterms:created xsi:type="dcterms:W3CDTF">2014-11-01T07:07:00Z</dcterms:created>
  <dcterms:modified xsi:type="dcterms:W3CDTF">2021-12-2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